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56E22" w14:textId="77777777" w:rsidR="009F0BD8" w:rsidRDefault="002B7F86" w:rsidP="009F0BD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35EED81C" w:rsidR="00C104EA" w:rsidRPr="009F0BD8" w:rsidRDefault="009F0BD8" w:rsidP="009F0BD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Data Center Technician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9F0BD8" w:rsidRDefault="002B7F86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9F0BD8" w:rsidRDefault="002B7F86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9F0BD8" w:rsidRDefault="002B7F86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D2570D9" w14:textId="77777777" w:rsidR="009F0BD8" w:rsidRDefault="002B7F86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6574FCB" w14:textId="2054C70C" w:rsidR="009F0BD8" w:rsidRDefault="009F0BD8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a competent data engineer with an experience of four years in the corporate sector. I have led many technical projects along with my team to finish the project in a stipulated amount of time successfully. I am confident that I will full your requirement and bring a substantial amount of success to your company [XXX Company] as your new Data 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echnician.</w:t>
      </w:r>
    </w:p>
    <w:p w14:paraId="4FA716AE" w14:textId="2EE5F0E5" w:rsidR="009F0BD8" w:rsidRPr="009F0BD8" w:rsidRDefault="009F0BD8" w:rsidP="009F0BD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started out working as a junior technician at a corporate company right after my graduation. And since then, I have dedicated myself to improving my IT Computer networking. [XXX Company] has always been on its a-game when compared to its competitors. And I see myself to be more successful at your organization. At my previous employers [YYY Company] I was responsible for the following:</w:t>
      </w:r>
    </w:p>
    <w:p w14:paraId="581DF444" w14:textId="58112C2C" w:rsidR="009F0BD8" w:rsidRPr="009F0BD8" w:rsidRDefault="009F0BD8" w:rsidP="009F0BD8">
      <w:pPr>
        <w:numPr>
          <w:ilvl w:val="0"/>
          <w:numId w:val="11"/>
        </w:numPr>
        <w:tabs>
          <w:tab w:val="clear" w:pos="720"/>
          <w:tab w:val="num" w:pos="426"/>
        </w:tabs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ead the team to not only back-up data regularly but also complete the task in a concise period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030B37E" w14:textId="25D889EC" w:rsidR="009F0BD8" w:rsidRPr="009F0BD8" w:rsidRDefault="009F0BD8" w:rsidP="009F0BD8">
      <w:pPr>
        <w:numPr>
          <w:ilvl w:val="0"/>
          <w:numId w:val="11"/>
        </w:numPr>
        <w:tabs>
          <w:tab w:val="clear" w:pos="720"/>
          <w:tab w:val="num" w:pos="426"/>
        </w:tabs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cheduled optimal work for the team to maintain efficiency and showcase leadership skil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BC683CB" w14:textId="6A57EB14" w:rsidR="009F0BD8" w:rsidRPr="009F0BD8" w:rsidRDefault="009F0BD8" w:rsidP="009F0BD8">
      <w:pPr>
        <w:numPr>
          <w:ilvl w:val="0"/>
          <w:numId w:val="11"/>
        </w:numPr>
        <w:tabs>
          <w:tab w:val="clear" w:pos="720"/>
          <w:tab w:val="num" w:pos="426"/>
        </w:tabs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Prepared reports for superiors to 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alyse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nd check the progres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9BAE9B2" w14:textId="3BB15869" w:rsidR="009F0BD8" w:rsidRPr="009F0BD8" w:rsidRDefault="009F0BD8" w:rsidP="009F0BD8">
      <w:pPr>
        <w:numPr>
          <w:ilvl w:val="0"/>
          <w:numId w:val="11"/>
        </w:numPr>
        <w:tabs>
          <w:tab w:val="clear" w:pos="720"/>
          <w:tab w:val="num" w:pos="426"/>
        </w:tabs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ept at following instructions form superiors to collaborate and protect data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2A44188" w14:textId="1D997722" w:rsidR="009F0BD8" w:rsidRPr="009F0BD8" w:rsidRDefault="009F0BD8" w:rsidP="009F0BD8">
      <w:pPr>
        <w:numPr>
          <w:ilvl w:val="0"/>
          <w:numId w:val="11"/>
        </w:numPr>
        <w:tabs>
          <w:tab w:val="clear" w:pos="720"/>
          <w:tab w:val="num" w:pos="426"/>
        </w:tabs>
        <w:spacing w:after="160"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lways followed the rules and ensured all the systems are up-to-date and backed-up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272DF84" w14:textId="7B9A384D" w:rsidR="009F0BD8" w:rsidRPr="009F0BD8" w:rsidRDefault="009F0BD8" w:rsidP="009F0BD8">
      <w:pPr>
        <w:spacing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dedication, leadership skills, along with my excellent technical skills, has prepared me to be organized finish work on time. I am confident that my addition as your new Data 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echnician will add value to your exciting team. I will not only meet your expectation but also will be an excellent addition to your team. </w:t>
      </w:r>
    </w:p>
    <w:p w14:paraId="7BF58E03" w14:textId="6FFC326F" w:rsidR="009F0BD8" w:rsidRPr="009F0BD8" w:rsidRDefault="009F0BD8" w:rsidP="009F0BD8">
      <w:pPr>
        <w:spacing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I am looking forward to meeting you to discuss the position in further detail.</w:t>
      </w:r>
    </w:p>
    <w:p w14:paraId="1655F8BC" w14:textId="77777777" w:rsidR="009F0BD8" w:rsidRPr="009F0BD8" w:rsidRDefault="009F0BD8" w:rsidP="009F0BD8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B3410A5" w14:textId="77777777" w:rsidR="009F0BD8" w:rsidRPr="009F0BD8" w:rsidRDefault="009F0BD8" w:rsidP="009F0BD8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176F8DAB" w14:textId="7B05C5E7" w:rsidR="009F0BD8" w:rsidRPr="009F0BD8" w:rsidRDefault="009F0BD8" w:rsidP="009F0BD8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9F0BD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CDC5CE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9E379A"/>
    <w:multiLevelType w:val="multilevel"/>
    <w:tmpl w:val="946A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9F0BD8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8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enter Technician Cover Letter Sample</dc:title>
  <dc:subject>Create your Cover Letter using Free Data Center Technician Cover Letter Sample Template</dc:subject>
  <dc:creator>Qwikresume.com</dc:creator>
  <dcterms:created xsi:type="dcterms:W3CDTF">2021-10-13T05:29:00Z</dcterms:created>
  <dcterms:modified xsi:type="dcterms:W3CDTF">2021-10-13T05:29:00Z</dcterms:modified>
  <cp:category>IT</cp:category>
</cp:coreProperties>
</file>